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89cc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de4e73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e319e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da50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c80020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6874b6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b04a33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cd8607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21:10:12Z</dcterms:created>
  <dcterms:modified xsi:type="dcterms:W3CDTF">2022-05-09T21:10:12Z</dcterms:modified>
</cp:coreProperties>
</file>